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E281DD" w14:textId="427FE3A8" w:rsidR="00F42E70" w:rsidRPr="006B1AB7" w:rsidRDefault="00F42E70" w:rsidP="00F42E70">
      <w:pPr>
        <w:spacing w:after="600" w:line="240" w:lineRule="auto"/>
        <w:jc w:val="center"/>
        <w:rPr>
          <w:rFonts w:eastAsia="Times New Roman" w:cstheme="minorHAnsi"/>
          <w:b/>
          <w:lang w:eastAsia="es-ES"/>
        </w:rPr>
      </w:pPr>
      <w:bookmarkStart w:id="0" w:name="_Hlk87432710"/>
      <w:bookmarkStart w:id="1" w:name="_Hlk87430433"/>
      <w:bookmarkStart w:id="2" w:name="_GoBack"/>
      <w:bookmarkEnd w:id="2"/>
      <w:r>
        <w:rPr>
          <w:rFonts w:eastAsia="Times New Roman" w:cstheme="minorHAnsi"/>
          <w:b/>
          <w:lang w:eastAsia="es-ES"/>
        </w:rPr>
        <w:t>ANEXO N°</w:t>
      </w:r>
      <w:r w:rsidR="00484181">
        <w:rPr>
          <w:rFonts w:eastAsia="Times New Roman" w:cstheme="minorHAnsi"/>
          <w:b/>
          <w:lang w:eastAsia="es-ES"/>
        </w:rPr>
        <w:t>4</w:t>
      </w:r>
    </w:p>
    <w:p w14:paraId="289CE35D" w14:textId="77777777" w:rsidR="00F42E70" w:rsidRPr="00051F9A" w:rsidRDefault="00F42E70" w:rsidP="00F42E70">
      <w:pPr>
        <w:spacing w:after="480"/>
        <w:jc w:val="right"/>
        <w:rPr>
          <w:rFonts w:cstheme="minorHAnsi"/>
          <w:color w:val="548DD4" w:themeColor="text2" w:themeTint="99"/>
        </w:rPr>
      </w:pPr>
      <w:r w:rsidRPr="00051F9A">
        <w:rPr>
          <w:rFonts w:cstheme="minorHAnsi"/>
          <w:color w:val="548DD4" w:themeColor="text2" w:themeTint="99"/>
        </w:rPr>
        <w:t xml:space="preserve">[Ciudad], __ </w:t>
      </w:r>
      <w:r w:rsidRPr="00051F9A">
        <w:rPr>
          <w:rFonts w:cstheme="minorHAnsi"/>
        </w:rPr>
        <w:t>de</w:t>
      </w:r>
      <w:r w:rsidRPr="00051F9A">
        <w:rPr>
          <w:rFonts w:cstheme="minorHAnsi"/>
          <w:color w:val="548DD4" w:themeColor="text2" w:themeTint="99"/>
        </w:rPr>
        <w:t xml:space="preserve"> ______</w:t>
      </w:r>
      <w:r w:rsidRPr="00051F9A">
        <w:rPr>
          <w:rFonts w:cstheme="minorHAnsi"/>
        </w:rPr>
        <w:t>de 20</w:t>
      </w:r>
      <w:r w:rsidRPr="00051F9A">
        <w:rPr>
          <w:rFonts w:cstheme="minorHAnsi"/>
          <w:color w:val="548DD4" w:themeColor="text2" w:themeTint="99"/>
        </w:rPr>
        <w:t>__.</w:t>
      </w:r>
    </w:p>
    <w:p w14:paraId="25CB25BA" w14:textId="56D6210F" w:rsidR="00F42E70" w:rsidRDefault="00F42E70" w:rsidP="00F42E70">
      <w:pPr>
        <w:pStyle w:val="Ttulo1"/>
        <w:ind w:right="49"/>
        <w:jc w:val="center"/>
        <w:rPr>
          <w:rFonts w:ascii="Calibri" w:hAnsi="Calibri"/>
          <w:b w:val="0"/>
          <w:sz w:val="28"/>
          <w:szCs w:val="22"/>
        </w:rPr>
      </w:pPr>
      <w:r>
        <w:rPr>
          <w:rFonts w:ascii="Calibri" w:hAnsi="Calibri"/>
          <w:sz w:val="28"/>
          <w:szCs w:val="22"/>
        </w:rPr>
        <w:t>CONSTANCIA</w:t>
      </w:r>
    </w:p>
    <w:p w14:paraId="7D731A39" w14:textId="77777777" w:rsidR="00F42E70" w:rsidRDefault="00F42E70" w:rsidP="00F42E70">
      <w:pPr>
        <w:pStyle w:val="Ttulo1"/>
        <w:ind w:right="49"/>
        <w:jc w:val="center"/>
        <w:rPr>
          <w:rFonts w:ascii="Calibri" w:hAnsi="Calibri"/>
          <w:b w:val="0"/>
          <w:sz w:val="28"/>
          <w:szCs w:val="22"/>
        </w:rPr>
      </w:pPr>
    </w:p>
    <w:p w14:paraId="43C1EBC0" w14:textId="77777777" w:rsidR="00F42E70" w:rsidRPr="00707A52" w:rsidRDefault="00F42E70" w:rsidP="00F42E70">
      <w:pPr>
        <w:pStyle w:val="Ttulo1"/>
        <w:ind w:right="49"/>
        <w:jc w:val="center"/>
      </w:pPr>
    </w:p>
    <w:p w14:paraId="017E0616" w14:textId="77777777" w:rsidR="00F42E70" w:rsidRDefault="00F42E70" w:rsidP="00F42E70">
      <w:pPr>
        <w:pStyle w:val="Ttulo1"/>
        <w:ind w:right="49"/>
        <w:jc w:val="center"/>
        <w:rPr>
          <w:rFonts w:ascii="Calibri" w:hAnsi="Calibri"/>
          <w:b w:val="0"/>
          <w:szCs w:val="22"/>
        </w:rPr>
      </w:pPr>
    </w:p>
    <w:p w14:paraId="0AEDD0C8" w14:textId="4675AA53" w:rsidR="00FE6B9F" w:rsidRDefault="00FE6B9F" w:rsidP="00F42E70">
      <w:pPr>
        <w:pStyle w:val="Ttulo1"/>
        <w:spacing w:line="480" w:lineRule="auto"/>
        <w:ind w:right="49"/>
        <w:rPr>
          <w:rFonts w:ascii="Calibri" w:hAnsi="Calibri"/>
          <w:b w:val="0"/>
          <w:szCs w:val="22"/>
        </w:rPr>
      </w:pPr>
      <w:r>
        <w:rPr>
          <w:rFonts w:ascii="Calibri" w:hAnsi="Calibri"/>
          <w:b w:val="0"/>
          <w:szCs w:val="22"/>
        </w:rPr>
        <w:t>Don</w:t>
      </w:r>
      <w:r w:rsidR="00F42E70">
        <w:rPr>
          <w:rFonts w:ascii="Calibri" w:hAnsi="Calibri"/>
          <w:b w:val="0"/>
          <w:szCs w:val="22"/>
        </w:rPr>
        <w:t xml:space="preserve"> Arnaldo </w:t>
      </w:r>
      <w:proofErr w:type="spellStart"/>
      <w:r w:rsidR="00F42E70">
        <w:rPr>
          <w:rFonts w:ascii="Calibri" w:hAnsi="Calibri"/>
          <w:b w:val="0"/>
          <w:szCs w:val="22"/>
        </w:rPr>
        <w:t>J</w:t>
      </w:r>
      <w:r>
        <w:rPr>
          <w:rFonts w:ascii="Calibri" w:hAnsi="Calibri"/>
          <w:b w:val="0"/>
          <w:szCs w:val="22"/>
        </w:rPr>
        <w:t>é</w:t>
      </w:r>
      <w:r w:rsidR="00F42E70">
        <w:rPr>
          <w:rFonts w:ascii="Calibri" w:hAnsi="Calibri"/>
          <w:b w:val="0"/>
          <w:szCs w:val="22"/>
        </w:rPr>
        <w:t>lvez</w:t>
      </w:r>
      <w:proofErr w:type="spellEnd"/>
      <w:r w:rsidR="00F42E70">
        <w:rPr>
          <w:rFonts w:ascii="Calibri" w:hAnsi="Calibri"/>
          <w:b w:val="0"/>
          <w:szCs w:val="22"/>
        </w:rPr>
        <w:t xml:space="preserve"> Caamaño</w:t>
      </w:r>
      <w:r w:rsidR="00F42E70" w:rsidRPr="009E0E20">
        <w:rPr>
          <w:rFonts w:ascii="Calibri" w:hAnsi="Calibri"/>
          <w:b w:val="0"/>
          <w:szCs w:val="22"/>
        </w:rPr>
        <w:t>,</w:t>
      </w:r>
      <w:r w:rsidR="00F42E70">
        <w:rPr>
          <w:rFonts w:ascii="Calibri" w:hAnsi="Calibri"/>
          <w:b w:val="0"/>
          <w:szCs w:val="22"/>
        </w:rPr>
        <w:t xml:space="preserve"> Director de Innovación de la Universidad del Bío-Bío, </w:t>
      </w:r>
      <w:r>
        <w:rPr>
          <w:rFonts w:ascii="Calibri" w:hAnsi="Calibri"/>
          <w:b w:val="0"/>
          <w:szCs w:val="22"/>
        </w:rPr>
        <w:t>quien suscribe,</w:t>
      </w:r>
    </w:p>
    <w:p w14:paraId="65331901" w14:textId="4311DFEB" w:rsidR="00FE6B9F" w:rsidRPr="002953D3" w:rsidRDefault="00FE6B9F" w:rsidP="00FE6B9F">
      <w:pPr>
        <w:spacing w:line="360" w:lineRule="auto"/>
        <w:jc w:val="both"/>
        <w:rPr>
          <w:rFonts w:ascii="Calibri" w:eastAsia="Times New Roman" w:hAnsi="Calibri" w:cs="Times New Roman"/>
          <w:b/>
          <w:bCs/>
          <w:lang w:val="es-ES" w:eastAsia="es-ES"/>
        </w:rPr>
      </w:pPr>
      <w:r w:rsidRPr="002953D3">
        <w:rPr>
          <w:rFonts w:ascii="Calibri" w:eastAsia="Times New Roman" w:hAnsi="Calibri" w:cs="Times New Roman"/>
          <w:b/>
          <w:bCs/>
          <w:lang w:val="es-ES" w:eastAsia="es-ES"/>
        </w:rPr>
        <w:t>DEJA CONSTANCIA QUE:</w:t>
      </w:r>
    </w:p>
    <w:p w14:paraId="5ABC2B98" w14:textId="744EAA77" w:rsidR="00F42E70" w:rsidRPr="009E0E20" w:rsidRDefault="00FE6B9F" w:rsidP="00F42E70">
      <w:pPr>
        <w:pStyle w:val="Ttulo1"/>
        <w:spacing w:line="480" w:lineRule="auto"/>
        <w:ind w:right="49"/>
        <w:rPr>
          <w:b w:val="0"/>
        </w:rPr>
      </w:pPr>
      <w:r>
        <w:rPr>
          <w:rFonts w:ascii="Calibri" w:hAnsi="Calibri"/>
          <w:b w:val="0"/>
          <w:szCs w:val="22"/>
        </w:rPr>
        <w:t xml:space="preserve">El </w:t>
      </w:r>
      <w:r w:rsidR="00F42E70">
        <w:rPr>
          <w:rFonts w:ascii="Calibri" w:hAnsi="Calibri"/>
          <w:b w:val="0"/>
          <w:szCs w:val="22"/>
        </w:rPr>
        <w:t>académico/a Sr./Sra.</w:t>
      </w:r>
      <w:r>
        <w:rPr>
          <w:rFonts w:ascii="Calibri" w:hAnsi="Calibri"/>
          <w:b w:val="0"/>
          <w:szCs w:val="22"/>
        </w:rPr>
        <w:t>/Srta.</w:t>
      </w:r>
      <w:r w:rsidR="00F42E70">
        <w:rPr>
          <w:rFonts w:ascii="Calibri" w:hAnsi="Calibri"/>
          <w:b w:val="0"/>
          <w:szCs w:val="22"/>
        </w:rPr>
        <w:t xml:space="preserve"> </w:t>
      </w:r>
      <w:r w:rsidRPr="00FE6B9F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[Nombre</w:t>
      </w:r>
      <w:r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 xml:space="preserve"> y Apellidos</w:t>
      </w:r>
      <w:r w:rsidRPr="00FE6B9F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 xml:space="preserve"> Académico/a]</w:t>
      </w:r>
      <w:r w:rsidR="00F42E70">
        <w:rPr>
          <w:rFonts w:ascii="Calibri" w:hAnsi="Calibri"/>
          <w:b w:val="0"/>
          <w:szCs w:val="22"/>
        </w:rPr>
        <w:t xml:space="preserve"> del </w:t>
      </w:r>
      <w:r w:rsidR="00484181" w:rsidRPr="00484181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[</w:t>
      </w:r>
      <w:r w:rsidR="00F42E70" w:rsidRPr="00484181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Departamento/Facultad/ Centro/Laboratorio/Unidad</w:t>
      </w:r>
      <w:r w:rsidR="00484181" w:rsidRPr="00484181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]</w:t>
      </w:r>
      <w:r w:rsidR="00F42E70">
        <w:rPr>
          <w:rFonts w:ascii="Calibri" w:hAnsi="Calibri"/>
          <w:b w:val="0"/>
          <w:szCs w:val="22"/>
        </w:rPr>
        <w:t xml:space="preserve">, en su calidad de </w:t>
      </w:r>
      <w:r w:rsidR="00484181">
        <w:rPr>
          <w:rFonts w:ascii="Calibri" w:hAnsi="Calibri"/>
          <w:b w:val="0"/>
          <w:szCs w:val="22"/>
        </w:rPr>
        <w:t>Investigador</w:t>
      </w:r>
      <w:r>
        <w:rPr>
          <w:rFonts w:ascii="Calibri" w:hAnsi="Calibri"/>
          <w:b w:val="0"/>
          <w:szCs w:val="22"/>
        </w:rPr>
        <w:t>/a</w:t>
      </w:r>
      <w:r w:rsidR="00484181">
        <w:rPr>
          <w:rFonts w:ascii="Calibri" w:hAnsi="Calibri"/>
          <w:b w:val="0"/>
          <w:szCs w:val="22"/>
        </w:rPr>
        <w:t xml:space="preserve"> Responsable del proyecto</w:t>
      </w:r>
      <w:r w:rsidR="00F42E70">
        <w:rPr>
          <w:rFonts w:ascii="Calibri" w:hAnsi="Calibri"/>
          <w:b w:val="0"/>
          <w:szCs w:val="22"/>
        </w:rPr>
        <w:t xml:space="preserve"> </w:t>
      </w:r>
      <w:r w:rsidR="00484181" w:rsidRPr="00484181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[Nombre Proyecto]</w:t>
      </w:r>
      <w:r w:rsidR="00484181">
        <w:rPr>
          <w:rFonts w:ascii="Calibri" w:hAnsi="Calibri"/>
          <w:b w:val="0"/>
          <w:szCs w:val="22"/>
        </w:rPr>
        <w:t xml:space="preserve"> presentado a</w:t>
      </w:r>
      <w:r w:rsidR="00484181" w:rsidRPr="009E0E20">
        <w:rPr>
          <w:rFonts w:ascii="Calibri" w:hAnsi="Calibri"/>
          <w:b w:val="0"/>
          <w:szCs w:val="22"/>
        </w:rPr>
        <w:t xml:space="preserve">l </w:t>
      </w:r>
      <w:r w:rsidR="00484181" w:rsidRPr="009E0E20">
        <w:rPr>
          <w:rFonts w:ascii="Calibri" w:hAnsi="Calibri"/>
          <w:szCs w:val="22"/>
        </w:rPr>
        <w:t xml:space="preserve">Concurso de Innovación Año </w:t>
      </w:r>
      <w:proofErr w:type="gramStart"/>
      <w:r w:rsidR="00484181">
        <w:rPr>
          <w:rFonts w:ascii="Calibri" w:hAnsi="Calibri"/>
          <w:szCs w:val="22"/>
        </w:rPr>
        <w:t>2021</w:t>
      </w:r>
      <w:r w:rsidR="00484181">
        <w:rPr>
          <w:rFonts w:ascii="Calibri" w:hAnsi="Calibri"/>
          <w:b w:val="0"/>
          <w:szCs w:val="22"/>
        </w:rPr>
        <w:t xml:space="preserve"> ,</w:t>
      </w:r>
      <w:proofErr w:type="gramEnd"/>
      <w:r w:rsidR="00484181">
        <w:rPr>
          <w:rFonts w:ascii="Calibri" w:hAnsi="Calibri"/>
          <w:b w:val="0"/>
          <w:szCs w:val="22"/>
        </w:rPr>
        <w:t xml:space="preserve"> no presenta situaciones pendientes</w:t>
      </w:r>
      <w:r>
        <w:rPr>
          <w:rFonts w:ascii="Calibri" w:hAnsi="Calibri"/>
          <w:b w:val="0"/>
          <w:szCs w:val="22"/>
        </w:rPr>
        <w:t xml:space="preserve"> como Director o Investigador Principal</w:t>
      </w:r>
      <w:r w:rsidR="00484181">
        <w:rPr>
          <w:rFonts w:ascii="Calibri" w:hAnsi="Calibri"/>
          <w:b w:val="0"/>
          <w:szCs w:val="22"/>
        </w:rPr>
        <w:t xml:space="preserve"> en proyectos internos de la </w:t>
      </w:r>
      <w:r w:rsidR="008E0FB8">
        <w:rPr>
          <w:rFonts w:ascii="Calibri" w:hAnsi="Calibri"/>
          <w:b w:val="0"/>
          <w:szCs w:val="22"/>
        </w:rPr>
        <w:t>Vicerrectoría de Investigación y Postgrado</w:t>
      </w:r>
      <w:r w:rsidR="00484181">
        <w:rPr>
          <w:rFonts w:ascii="Calibri" w:hAnsi="Calibri"/>
          <w:b w:val="0"/>
          <w:szCs w:val="22"/>
        </w:rPr>
        <w:t xml:space="preserve">.   </w:t>
      </w:r>
    </w:p>
    <w:p w14:paraId="7FE1497F" w14:textId="03131233" w:rsidR="00F42E70" w:rsidRDefault="00F42E70" w:rsidP="00F42E70">
      <w:pPr>
        <w:rPr>
          <w:lang w:val="es-ES"/>
        </w:rPr>
      </w:pPr>
    </w:p>
    <w:p w14:paraId="0DADE335" w14:textId="77777777" w:rsidR="00484181" w:rsidRDefault="00484181" w:rsidP="00F42E70">
      <w:pPr>
        <w:rPr>
          <w:lang w:val="es-ES"/>
        </w:rPr>
      </w:pPr>
    </w:p>
    <w:p w14:paraId="631A1792" w14:textId="77777777" w:rsidR="00484181" w:rsidRPr="00484181" w:rsidRDefault="00484181" w:rsidP="00484181">
      <w:pPr>
        <w:widowControl w:val="0"/>
        <w:spacing w:after="0" w:line="240" w:lineRule="auto"/>
        <w:ind w:right="51"/>
        <w:jc w:val="center"/>
        <w:rPr>
          <w:rFonts w:ascii="Calibri" w:hAnsi="Calibri" w:cs="Arial"/>
          <w:snapToGrid w:val="0"/>
          <w:color w:val="000000"/>
        </w:rPr>
      </w:pPr>
      <w:r w:rsidRPr="00484181">
        <w:rPr>
          <w:rFonts w:ascii="Calibri" w:hAnsi="Calibri" w:cs="Arial"/>
          <w:snapToGrid w:val="0"/>
          <w:color w:val="000000"/>
        </w:rPr>
        <w:t>__________________________________________</w:t>
      </w:r>
    </w:p>
    <w:p w14:paraId="7B0732A6" w14:textId="2561A856" w:rsidR="00484181" w:rsidRPr="00484181" w:rsidRDefault="00484181" w:rsidP="00484181">
      <w:pPr>
        <w:widowControl w:val="0"/>
        <w:spacing w:after="0" w:line="240" w:lineRule="auto"/>
        <w:ind w:right="51"/>
        <w:jc w:val="center"/>
        <w:rPr>
          <w:rFonts w:ascii="Calibri" w:hAnsi="Calibri" w:cs="Arial"/>
          <w:b/>
          <w:snapToGrid w:val="0"/>
          <w:color w:val="000000"/>
        </w:rPr>
      </w:pPr>
      <w:r w:rsidRPr="00484181">
        <w:rPr>
          <w:rFonts w:ascii="Calibri" w:hAnsi="Calibri" w:cs="Arial"/>
          <w:b/>
          <w:snapToGrid w:val="0"/>
          <w:color w:val="000000"/>
        </w:rPr>
        <w:t>ARNALDO J</w:t>
      </w:r>
      <w:r w:rsidR="00FE6B9F">
        <w:rPr>
          <w:rFonts w:ascii="Calibri" w:hAnsi="Calibri" w:cs="Arial"/>
          <w:b/>
          <w:snapToGrid w:val="0"/>
          <w:color w:val="000000"/>
        </w:rPr>
        <w:t>É</w:t>
      </w:r>
      <w:r w:rsidRPr="00484181">
        <w:rPr>
          <w:rFonts w:ascii="Calibri" w:hAnsi="Calibri" w:cs="Arial"/>
          <w:b/>
          <w:snapToGrid w:val="0"/>
          <w:color w:val="000000"/>
        </w:rPr>
        <w:t>LVEZ CAAMAÑO</w:t>
      </w:r>
    </w:p>
    <w:p w14:paraId="7A32EB1A" w14:textId="6400CE3B" w:rsidR="00484181" w:rsidRPr="00484181" w:rsidRDefault="00484181" w:rsidP="00484181">
      <w:pPr>
        <w:widowControl w:val="0"/>
        <w:spacing w:after="0" w:line="240" w:lineRule="auto"/>
        <w:ind w:right="51"/>
        <w:jc w:val="center"/>
        <w:rPr>
          <w:rFonts w:ascii="Calibri" w:hAnsi="Calibri" w:cs="Arial"/>
          <w:b/>
          <w:snapToGrid w:val="0"/>
          <w:color w:val="000000"/>
        </w:rPr>
      </w:pPr>
      <w:r w:rsidRPr="00484181">
        <w:rPr>
          <w:rFonts w:ascii="Calibri" w:hAnsi="Calibri" w:cs="Arial"/>
          <w:b/>
          <w:snapToGrid w:val="0"/>
          <w:color w:val="000000"/>
        </w:rPr>
        <w:t>Director de Innovación</w:t>
      </w:r>
    </w:p>
    <w:p w14:paraId="5E2EF8BF" w14:textId="718E0FA0" w:rsidR="00484181" w:rsidRPr="00484181" w:rsidRDefault="00484181" w:rsidP="00484181">
      <w:pPr>
        <w:widowControl w:val="0"/>
        <w:spacing w:after="0" w:line="240" w:lineRule="auto"/>
        <w:ind w:right="51"/>
        <w:jc w:val="center"/>
        <w:rPr>
          <w:rFonts w:ascii="Calibri" w:hAnsi="Calibri" w:cs="Arial"/>
          <w:b/>
          <w:snapToGrid w:val="0"/>
          <w:color w:val="000000"/>
        </w:rPr>
      </w:pPr>
      <w:r w:rsidRPr="00484181">
        <w:rPr>
          <w:rFonts w:ascii="Calibri" w:hAnsi="Calibri" w:cs="Arial"/>
          <w:b/>
          <w:snapToGrid w:val="0"/>
          <w:color w:val="000000"/>
        </w:rPr>
        <w:t>Universidad del Bío-Bío</w:t>
      </w:r>
    </w:p>
    <w:p w14:paraId="4B09ADB3" w14:textId="77777777" w:rsidR="00484181" w:rsidRDefault="00484181" w:rsidP="00484181">
      <w:pPr>
        <w:spacing w:after="600" w:line="240" w:lineRule="auto"/>
        <w:jc w:val="center"/>
        <w:rPr>
          <w:rFonts w:eastAsia="Times New Roman" w:cstheme="minorHAnsi"/>
          <w:b/>
          <w:lang w:eastAsia="es-ES"/>
        </w:rPr>
      </w:pPr>
    </w:p>
    <w:p w14:paraId="2F697E14" w14:textId="77777777" w:rsidR="00484181" w:rsidRDefault="00484181" w:rsidP="00F42E70">
      <w:pPr>
        <w:rPr>
          <w:lang w:val="es-ES"/>
        </w:rPr>
      </w:pPr>
    </w:p>
    <w:p w14:paraId="688BD629" w14:textId="77777777" w:rsidR="00F42E70" w:rsidRDefault="00F42E70" w:rsidP="00F42E70">
      <w:pPr>
        <w:rPr>
          <w:lang w:val="es-ES"/>
        </w:rPr>
      </w:pPr>
    </w:p>
    <w:p w14:paraId="436C08D1" w14:textId="77777777" w:rsidR="00F42E70" w:rsidRDefault="00F42E70" w:rsidP="00F42E70">
      <w:pPr>
        <w:rPr>
          <w:lang w:val="es-ES"/>
        </w:rPr>
      </w:pPr>
    </w:p>
    <w:bookmarkEnd w:id="0"/>
    <w:bookmarkEnd w:id="1"/>
    <w:p w14:paraId="229B08FA" w14:textId="77777777" w:rsidR="00F42E70" w:rsidRDefault="00F42E70" w:rsidP="00F42E70">
      <w:pPr>
        <w:rPr>
          <w:lang w:val="es-ES"/>
        </w:rPr>
      </w:pPr>
    </w:p>
    <w:sectPr w:rsidR="00F42E70" w:rsidSect="00E502E3">
      <w:headerReference w:type="default" r:id="rId8"/>
      <w:footerReference w:type="default" r:id="rId9"/>
      <w:pgSz w:w="12240" w:h="15840"/>
      <w:pgMar w:top="1418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2ADC70" w14:textId="77777777" w:rsidR="00347DB6" w:rsidRDefault="00347DB6" w:rsidP="00C8454B">
      <w:pPr>
        <w:spacing w:after="0" w:line="240" w:lineRule="auto"/>
      </w:pPr>
      <w:r>
        <w:separator/>
      </w:r>
    </w:p>
  </w:endnote>
  <w:endnote w:type="continuationSeparator" w:id="0">
    <w:p w14:paraId="6EF8233B" w14:textId="77777777" w:rsidR="00347DB6" w:rsidRDefault="00347DB6" w:rsidP="00C84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85177649"/>
      <w:docPartObj>
        <w:docPartGallery w:val="Page Numbers (Bottom of Page)"/>
        <w:docPartUnique/>
      </w:docPartObj>
    </w:sdtPr>
    <w:sdtEndPr/>
    <w:sdtContent>
      <w:p w14:paraId="361622AD" w14:textId="77777777" w:rsidR="00FA5950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                                                                                                                                                                  </w:t>
        </w:r>
      </w:p>
      <w:p w14:paraId="0A3D0D0F" w14:textId="041A7AA6" w:rsidR="00FA5950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Concurso de Proyectos de Innovación año </w:t>
        </w:r>
        <w:r w:rsidR="002B3B0D">
          <w:rPr>
            <w:rFonts w:ascii="Copperplate Gothic Light" w:hAnsi="Copperplate Gothic Light"/>
            <w:sz w:val="16"/>
            <w:szCs w:val="16"/>
          </w:rPr>
          <w:t>2021</w:t>
        </w:r>
      </w:p>
      <w:p w14:paraId="632AB37E" w14:textId="77777777" w:rsidR="00FA5950" w:rsidRPr="00C8454B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>Dirección de innovación</w:t>
        </w:r>
      </w:p>
      <w:p w14:paraId="7834C7B4" w14:textId="278876E7" w:rsidR="00FA5950" w:rsidRDefault="00FA595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26711" w:rsidRPr="00026711">
          <w:rPr>
            <w:noProof/>
            <w:lang w:val="es-ES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FC9A61" w14:textId="77777777" w:rsidR="00347DB6" w:rsidRDefault="00347DB6" w:rsidP="00C8454B">
      <w:pPr>
        <w:spacing w:after="0" w:line="240" w:lineRule="auto"/>
      </w:pPr>
      <w:r>
        <w:separator/>
      </w:r>
    </w:p>
  </w:footnote>
  <w:footnote w:type="continuationSeparator" w:id="0">
    <w:p w14:paraId="057CCBCE" w14:textId="77777777" w:rsidR="00347DB6" w:rsidRDefault="00347DB6" w:rsidP="00C84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72AD24" w14:textId="77777777" w:rsidR="00FA5950" w:rsidRPr="00D60C59" w:rsidRDefault="00FA5950" w:rsidP="00345A16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  <w:lang w:val="es-ES" w:eastAsia="es-ES"/>
      </w:rPr>
      <w:drawing>
        <wp:inline distT="0" distB="0" distL="0" distR="0" wp14:anchorId="0AF1BE33" wp14:editId="771A64BE">
          <wp:extent cx="1085850" cy="762000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                                                                                      </w:t>
    </w:r>
    <w:r>
      <w:rPr>
        <w:noProof/>
        <w:sz w:val="16"/>
        <w:szCs w:val="16"/>
        <w:lang w:val="es-ES" w:eastAsia="es-ES"/>
      </w:rPr>
      <w:drawing>
        <wp:inline distT="0" distB="0" distL="0" distR="0" wp14:anchorId="4A97D265" wp14:editId="3D6F52D2">
          <wp:extent cx="2352675" cy="685460"/>
          <wp:effectExtent l="0" t="0" r="0" b="635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RIP-logo-2018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1316" cy="6938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76914C5" w14:textId="77777777" w:rsidR="00FA5950" w:rsidRPr="000C58E6" w:rsidRDefault="00FA5950" w:rsidP="008D5DDF">
    <w:pPr>
      <w:pStyle w:val="Encabezado"/>
      <w:tabs>
        <w:tab w:val="clear" w:pos="4419"/>
        <w:tab w:val="clear" w:pos="8838"/>
        <w:tab w:val="left" w:pos="376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 xml:space="preserve"> </w:t>
    </w:r>
    <w:r w:rsidRPr="000C58E6">
      <w:rPr>
        <w:b/>
        <w:color w:val="002060"/>
        <w:sz w:val="14"/>
        <w:szCs w:val="14"/>
      </w:rPr>
      <w:t>DIRECCIÓN DE INNOVACIÓN</w:t>
    </w:r>
  </w:p>
  <w:p w14:paraId="554EA979" w14:textId="77777777" w:rsidR="00FA5950" w:rsidRPr="00D60C59" w:rsidRDefault="00FA5950" w:rsidP="008D5DDF">
    <w:pPr>
      <w:pStyle w:val="Encabezado"/>
      <w:tabs>
        <w:tab w:val="clear" w:pos="4419"/>
        <w:tab w:val="clear" w:pos="8838"/>
        <w:tab w:val="left" w:pos="3765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866F16"/>
    <w:multiLevelType w:val="hybridMultilevel"/>
    <w:tmpl w:val="C1F6AE2E"/>
    <w:lvl w:ilvl="0" w:tplc="C8BC64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CE33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E2B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3A19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101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7CDA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BE41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727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54DB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A964BDE"/>
    <w:multiLevelType w:val="hybridMultilevel"/>
    <w:tmpl w:val="71A099FE"/>
    <w:lvl w:ilvl="0" w:tplc="4E3EF8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5EB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B856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3A6C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AA48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4264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D804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E0DD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102C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165163F"/>
    <w:multiLevelType w:val="hybridMultilevel"/>
    <w:tmpl w:val="4050B01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2462D96"/>
    <w:multiLevelType w:val="hybridMultilevel"/>
    <w:tmpl w:val="A57E6218"/>
    <w:lvl w:ilvl="0" w:tplc="ABEE4B40">
      <w:start w:val="1"/>
      <w:numFmt w:val="decimal"/>
      <w:lvlText w:val="%1."/>
      <w:lvlJc w:val="left"/>
      <w:pPr>
        <w:ind w:left="1364" w:hanging="360"/>
      </w:pPr>
      <w:rPr>
        <w:rFonts w:hint="default"/>
        <w:sz w:val="16"/>
        <w:szCs w:val="16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" w15:restartNumberingAfterBreak="0">
    <w:nsid w:val="14C62D72"/>
    <w:multiLevelType w:val="hybridMultilevel"/>
    <w:tmpl w:val="7872300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88567FB"/>
    <w:multiLevelType w:val="hybridMultilevel"/>
    <w:tmpl w:val="962484B6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A3224F1"/>
    <w:multiLevelType w:val="hybridMultilevel"/>
    <w:tmpl w:val="B9F45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D1941"/>
    <w:multiLevelType w:val="multilevel"/>
    <w:tmpl w:val="62724F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1065" w:hanging="7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1F02405A"/>
    <w:multiLevelType w:val="hybridMultilevel"/>
    <w:tmpl w:val="D83E47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2F01512"/>
    <w:multiLevelType w:val="hybridMultilevel"/>
    <w:tmpl w:val="48D6A35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247253BD"/>
    <w:multiLevelType w:val="hybridMultilevel"/>
    <w:tmpl w:val="8DC2D51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3D3FAB"/>
    <w:multiLevelType w:val="hybridMultilevel"/>
    <w:tmpl w:val="A5681B1C"/>
    <w:lvl w:ilvl="0" w:tplc="340A000F">
      <w:start w:val="1"/>
      <w:numFmt w:val="decimal"/>
      <w:lvlText w:val="%1."/>
      <w:lvlJc w:val="left"/>
      <w:pPr>
        <w:ind w:left="786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FC041F"/>
    <w:multiLevelType w:val="hybridMultilevel"/>
    <w:tmpl w:val="13CE4DE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BF61539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3E89609A"/>
    <w:multiLevelType w:val="multilevel"/>
    <w:tmpl w:val="5A5E5A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EC8044B"/>
    <w:multiLevelType w:val="hybridMultilevel"/>
    <w:tmpl w:val="70669744"/>
    <w:lvl w:ilvl="0" w:tplc="61EE5F38">
      <w:numFmt w:val="bullet"/>
      <w:lvlText w:val="-"/>
      <w:lvlJc w:val="left"/>
      <w:pPr>
        <w:ind w:left="1074" w:hanging="360"/>
      </w:pPr>
      <w:rPr>
        <w:rFonts w:ascii="Cambria" w:eastAsia="Times New Roman" w:hAnsi="Cambria" w:cs="Calibri" w:hint="default"/>
      </w:rPr>
    </w:lvl>
    <w:lvl w:ilvl="1" w:tplc="340A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6" w15:restartNumberingAfterBreak="0">
    <w:nsid w:val="58A03276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5ACD2523"/>
    <w:multiLevelType w:val="hybridMultilevel"/>
    <w:tmpl w:val="F28A313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60A5745D"/>
    <w:multiLevelType w:val="hybridMultilevel"/>
    <w:tmpl w:val="B118884E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2157EEA"/>
    <w:multiLevelType w:val="hybridMultilevel"/>
    <w:tmpl w:val="4E8E047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C26EBA"/>
    <w:multiLevelType w:val="hybridMultilevel"/>
    <w:tmpl w:val="6D6429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8717D6E"/>
    <w:multiLevelType w:val="hybridMultilevel"/>
    <w:tmpl w:val="897C0590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2" w15:restartNumberingAfterBreak="0">
    <w:nsid w:val="68F5538E"/>
    <w:multiLevelType w:val="hybridMultilevel"/>
    <w:tmpl w:val="0750E73A"/>
    <w:lvl w:ilvl="0" w:tplc="3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BDF244D"/>
    <w:multiLevelType w:val="hybridMultilevel"/>
    <w:tmpl w:val="48EAC016"/>
    <w:lvl w:ilvl="0" w:tplc="9FD0698A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4" w15:restartNumberingAfterBreak="0">
    <w:nsid w:val="6EFF7FC6"/>
    <w:multiLevelType w:val="hybridMultilevel"/>
    <w:tmpl w:val="6ACC7A7C"/>
    <w:lvl w:ilvl="0" w:tplc="340A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6F3C132E"/>
    <w:multiLevelType w:val="multilevel"/>
    <w:tmpl w:val="1C5C7FC2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F461247"/>
    <w:multiLevelType w:val="hybridMultilevel"/>
    <w:tmpl w:val="B950DC12"/>
    <w:lvl w:ilvl="0" w:tplc="3516F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EC51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8014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548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2EC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6E65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BCAF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2069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88CB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09A0821"/>
    <w:multiLevelType w:val="hybridMultilevel"/>
    <w:tmpl w:val="3B988CC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71504FCD"/>
    <w:multiLevelType w:val="hybridMultilevel"/>
    <w:tmpl w:val="0EAC1A2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7CD3020C"/>
    <w:multiLevelType w:val="hybridMultilevel"/>
    <w:tmpl w:val="590A4B4E"/>
    <w:lvl w:ilvl="0" w:tplc="658AE746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28"/>
  </w:num>
  <w:num w:numId="4">
    <w:abstractNumId w:val="27"/>
  </w:num>
  <w:num w:numId="5">
    <w:abstractNumId w:val="5"/>
  </w:num>
  <w:num w:numId="6">
    <w:abstractNumId w:val="8"/>
  </w:num>
  <w:num w:numId="7">
    <w:abstractNumId w:val="12"/>
  </w:num>
  <w:num w:numId="8">
    <w:abstractNumId w:val="4"/>
  </w:num>
  <w:num w:numId="9">
    <w:abstractNumId w:val="29"/>
  </w:num>
  <w:num w:numId="10">
    <w:abstractNumId w:val="17"/>
  </w:num>
  <w:num w:numId="11">
    <w:abstractNumId w:val="11"/>
  </w:num>
  <w:num w:numId="12">
    <w:abstractNumId w:val="21"/>
  </w:num>
  <w:num w:numId="13">
    <w:abstractNumId w:val="13"/>
  </w:num>
  <w:num w:numId="14">
    <w:abstractNumId w:val="0"/>
  </w:num>
  <w:num w:numId="15">
    <w:abstractNumId w:val="1"/>
  </w:num>
  <w:num w:numId="16">
    <w:abstractNumId w:val="26"/>
  </w:num>
  <w:num w:numId="17">
    <w:abstractNumId w:val="16"/>
  </w:num>
  <w:num w:numId="18">
    <w:abstractNumId w:val="3"/>
  </w:num>
  <w:num w:numId="19">
    <w:abstractNumId w:val="23"/>
  </w:num>
  <w:num w:numId="20">
    <w:abstractNumId w:val="20"/>
  </w:num>
  <w:num w:numId="21">
    <w:abstractNumId w:val="15"/>
  </w:num>
  <w:num w:numId="22">
    <w:abstractNumId w:val="10"/>
  </w:num>
  <w:num w:numId="23">
    <w:abstractNumId w:val="2"/>
  </w:num>
  <w:num w:numId="24">
    <w:abstractNumId w:val="24"/>
  </w:num>
  <w:num w:numId="25">
    <w:abstractNumId w:val="22"/>
  </w:num>
  <w:num w:numId="26">
    <w:abstractNumId w:val="18"/>
  </w:num>
  <w:num w:numId="27">
    <w:abstractNumId w:val="19"/>
  </w:num>
  <w:num w:numId="28">
    <w:abstractNumId w:val="25"/>
  </w:num>
  <w:num w:numId="29">
    <w:abstractNumId w:val="7"/>
  </w:num>
  <w:num w:numId="30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c0NLK0MDM3NzRR0lEKTi0uzszPAykwrQUA/D5gTCwAAAA="/>
  </w:docVars>
  <w:rsids>
    <w:rsidRoot w:val="00410424"/>
    <w:rsid w:val="000000FF"/>
    <w:rsid w:val="00002C4C"/>
    <w:rsid w:val="000044F9"/>
    <w:rsid w:val="0000630B"/>
    <w:rsid w:val="000131D0"/>
    <w:rsid w:val="000173EC"/>
    <w:rsid w:val="00021146"/>
    <w:rsid w:val="000222D1"/>
    <w:rsid w:val="00026711"/>
    <w:rsid w:val="00031431"/>
    <w:rsid w:val="000322F1"/>
    <w:rsid w:val="00036D63"/>
    <w:rsid w:val="00043C0C"/>
    <w:rsid w:val="00051F9A"/>
    <w:rsid w:val="00052AE5"/>
    <w:rsid w:val="00052DCC"/>
    <w:rsid w:val="00056696"/>
    <w:rsid w:val="00064A52"/>
    <w:rsid w:val="00065D73"/>
    <w:rsid w:val="000718FD"/>
    <w:rsid w:val="00072C78"/>
    <w:rsid w:val="0007428C"/>
    <w:rsid w:val="00075174"/>
    <w:rsid w:val="00085EC6"/>
    <w:rsid w:val="00087C60"/>
    <w:rsid w:val="00090038"/>
    <w:rsid w:val="00096786"/>
    <w:rsid w:val="000A2831"/>
    <w:rsid w:val="000A2FB4"/>
    <w:rsid w:val="000B2834"/>
    <w:rsid w:val="000B52D2"/>
    <w:rsid w:val="000C3DCC"/>
    <w:rsid w:val="000C58E6"/>
    <w:rsid w:val="000D06A9"/>
    <w:rsid w:val="000D4911"/>
    <w:rsid w:val="000D4CDB"/>
    <w:rsid w:val="000D7816"/>
    <w:rsid w:val="000E1B92"/>
    <w:rsid w:val="000E484C"/>
    <w:rsid w:val="000E7F9F"/>
    <w:rsid w:val="000F27F2"/>
    <w:rsid w:val="001051D9"/>
    <w:rsid w:val="00110B53"/>
    <w:rsid w:val="00112181"/>
    <w:rsid w:val="00125027"/>
    <w:rsid w:val="00132B2B"/>
    <w:rsid w:val="00134467"/>
    <w:rsid w:val="001355D2"/>
    <w:rsid w:val="00135601"/>
    <w:rsid w:val="001365E6"/>
    <w:rsid w:val="00145038"/>
    <w:rsid w:val="001468D3"/>
    <w:rsid w:val="00147F2B"/>
    <w:rsid w:val="001515EE"/>
    <w:rsid w:val="00163ABF"/>
    <w:rsid w:val="00165299"/>
    <w:rsid w:val="001759F9"/>
    <w:rsid w:val="00194E61"/>
    <w:rsid w:val="00195D16"/>
    <w:rsid w:val="00196810"/>
    <w:rsid w:val="001A3B14"/>
    <w:rsid w:val="001C3E12"/>
    <w:rsid w:val="001C5EA0"/>
    <w:rsid w:val="001D069A"/>
    <w:rsid w:val="001F07E9"/>
    <w:rsid w:val="001F3297"/>
    <w:rsid w:val="001F60A9"/>
    <w:rsid w:val="00204B15"/>
    <w:rsid w:val="00204FDF"/>
    <w:rsid w:val="0020706B"/>
    <w:rsid w:val="00214042"/>
    <w:rsid w:val="002213E1"/>
    <w:rsid w:val="00226F8B"/>
    <w:rsid w:val="00231B9F"/>
    <w:rsid w:val="00235523"/>
    <w:rsid w:val="00235B26"/>
    <w:rsid w:val="002367C2"/>
    <w:rsid w:val="002376C1"/>
    <w:rsid w:val="00243A15"/>
    <w:rsid w:val="002518B7"/>
    <w:rsid w:val="00256712"/>
    <w:rsid w:val="00256E8E"/>
    <w:rsid w:val="0026536D"/>
    <w:rsid w:val="0027022F"/>
    <w:rsid w:val="00270634"/>
    <w:rsid w:val="002776AB"/>
    <w:rsid w:val="00284C3F"/>
    <w:rsid w:val="00285900"/>
    <w:rsid w:val="00285B1A"/>
    <w:rsid w:val="00285D27"/>
    <w:rsid w:val="00291D5F"/>
    <w:rsid w:val="00293710"/>
    <w:rsid w:val="0029401D"/>
    <w:rsid w:val="002953D3"/>
    <w:rsid w:val="0029692F"/>
    <w:rsid w:val="002979FC"/>
    <w:rsid w:val="002A1ED6"/>
    <w:rsid w:val="002A6C67"/>
    <w:rsid w:val="002B37E1"/>
    <w:rsid w:val="002B3B0D"/>
    <w:rsid w:val="002B3FD4"/>
    <w:rsid w:val="002C0630"/>
    <w:rsid w:val="002C0885"/>
    <w:rsid w:val="002C673F"/>
    <w:rsid w:val="002D1793"/>
    <w:rsid w:val="002D4742"/>
    <w:rsid w:val="002D4E9F"/>
    <w:rsid w:val="002E3AA8"/>
    <w:rsid w:val="002E5C51"/>
    <w:rsid w:val="002E7A46"/>
    <w:rsid w:val="002F442C"/>
    <w:rsid w:val="002F735A"/>
    <w:rsid w:val="00301D69"/>
    <w:rsid w:val="00307A50"/>
    <w:rsid w:val="00314BC2"/>
    <w:rsid w:val="00317F6E"/>
    <w:rsid w:val="00324A25"/>
    <w:rsid w:val="003267E2"/>
    <w:rsid w:val="00330E75"/>
    <w:rsid w:val="00334465"/>
    <w:rsid w:val="00337AED"/>
    <w:rsid w:val="00341246"/>
    <w:rsid w:val="0034219A"/>
    <w:rsid w:val="0034355C"/>
    <w:rsid w:val="00344F65"/>
    <w:rsid w:val="00345A16"/>
    <w:rsid w:val="00347DB6"/>
    <w:rsid w:val="00351216"/>
    <w:rsid w:val="00357540"/>
    <w:rsid w:val="00361225"/>
    <w:rsid w:val="00374E90"/>
    <w:rsid w:val="0038065D"/>
    <w:rsid w:val="00385DFC"/>
    <w:rsid w:val="0039057F"/>
    <w:rsid w:val="00390CCD"/>
    <w:rsid w:val="0039246C"/>
    <w:rsid w:val="00395220"/>
    <w:rsid w:val="003953BB"/>
    <w:rsid w:val="003A26C1"/>
    <w:rsid w:val="003A5F59"/>
    <w:rsid w:val="003B528A"/>
    <w:rsid w:val="003C1327"/>
    <w:rsid w:val="003C24EC"/>
    <w:rsid w:val="003C377A"/>
    <w:rsid w:val="003D15D9"/>
    <w:rsid w:val="003D1E3C"/>
    <w:rsid w:val="003D410F"/>
    <w:rsid w:val="003D75B7"/>
    <w:rsid w:val="003E000F"/>
    <w:rsid w:val="003E147E"/>
    <w:rsid w:val="003E46F9"/>
    <w:rsid w:val="003F0A33"/>
    <w:rsid w:val="003F1DF7"/>
    <w:rsid w:val="003F622E"/>
    <w:rsid w:val="00401E4F"/>
    <w:rsid w:val="00407199"/>
    <w:rsid w:val="00410424"/>
    <w:rsid w:val="00410F96"/>
    <w:rsid w:val="00414487"/>
    <w:rsid w:val="004176F3"/>
    <w:rsid w:val="00422C1E"/>
    <w:rsid w:val="004235EE"/>
    <w:rsid w:val="004252F6"/>
    <w:rsid w:val="004253AB"/>
    <w:rsid w:val="00441BE1"/>
    <w:rsid w:val="004469A6"/>
    <w:rsid w:val="00446DF8"/>
    <w:rsid w:val="004514FD"/>
    <w:rsid w:val="00451BA8"/>
    <w:rsid w:val="00454ACB"/>
    <w:rsid w:val="00456007"/>
    <w:rsid w:val="00457854"/>
    <w:rsid w:val="004610FE"/>
    <w:rsid w:val="00461A10"/>
    <w:rsid w:val="004774C2"/>
    <w:rsid w:val="00481A6B"/>
    <w:rsid w:val="00484181"/>
    <w:rsid w:val="00495D99"/>
    <w:rsid w:val="004966DE"/>
    <w:rsid w:val="004A2492"/>
    <w:rsid w:val="004A63C6"/>
    <w:rsid w:val="004B1731"/>
    <w:rsid w:val="004B293E"/>
    <w:rsid w:val="004B3406"/>
    <w:rsid w:val="004B39E0"/>
    <w:rsid w:val="004B7F29"/>
    <w:rsid w:val="004C493D"/>
    <w:rsid w:val="004C6555"/>
    <w:rsid w:val="004D0BB4"/>
    <w:rsid w:val="004D23BA"/>
    <w:rsid w:val="00504C2A"/>
    <w:rsid w:val="00504CA0"/>
    <w:rsid w:val="005054E3"/>
    <w:rsid w:val="005066B6"/>
    <w:rsid w:val="00506A25"/>
    <w:rsid w:val="00513112"/>
    <w:rsid w:val="005270DB"/>
    <w:rsid w:val="0053075A"/>
    <w:rsid w:val="00531BD3"/>
    <w:rsid w:val="00534787"/>
    <w:rsid w:val="00534F36"/>
    <w:rsid w:val="00545FC2"/>
    <w:rsid w:val="005547D0"/>
    <w:rsid w:val="005659DC"/>
    <w:rsid w:val="00576E1E"/>
    <w:rsid w:val="005870E6"/>
    <w:rsid w:val="0058710D"/>
    <w:rsid w:val="00594117"/>
    <w:rsid w:val="00596DA7"/>
    <w:rsid w:val="00597815"/>
    <w:rsid w:val="005A65D0"/>
    <w:rsid w:val="005B0696"/>
    <w:rsid w:val="005B11C3"/>
    <w:rsid w:val="005B1FB2"/>
    <w:rsid w:val="005C2B3F"/>
    <w:rsid w:val="005C52A2"/>
    <w:rsid w:val="005C7347"/>
    <w:rsid w:val="005E0276"/>
    <w:rsid w:val="005E20B9"/>
    <w:rsid w:val="005E648E"/>
    <w:rsid w:val="005E66CD"/>
    <w:rsid w:val="005F0C27"/>
    <w:rsid w:val="005F3AB2"/>
    <w:rsid w:val="0060228F"/>
    <w:rsid w:val="006100EA"/>
    <w:rsid w:val="00613A70"/>
    <w:rsid w:val="00614BB9"/>
    <w:rsid w:val="00626B80"/>
    <w:rsid w:val="006305F6"/>
    <w:rsid w:val="006372C0"/>
    <w:rsid w:val="006420AD"/>
    <w:rsid w:val="00646474"/>
    <w:rsid w:val="00646D52"/>
    <w:rsid w:val="00652CBD"/>
    <w:rsid w:val="0066186E"/>
    <w:rsid w:val="00663049"/>
    <w:rsid w:val="00663B2F"/>
    <w:rsid w:val="006775E3"/>
    <w:rsid w:val="00681374"/>
    <w:rsid w:val="00681CEF"/>
    <w:rsid w:val="00692D9B"/>
    <w:rsid w:val="00694E74"/>
    <w:rsid w:val="006B1031"/>
    <w:rsid w:val="006B1AB7"/>
    <w:rsid w:val="006B28B9"/>
    <w:rsid w:val="006C03DB"/>
    <w:rsid w:val="006C4C25"/>
    <w:rsid w:val="006C6EC9"/>
    <w:rsid w:val="006D2C48"/>
    <w:rsid w:val="006E5FA3"/>
    <w:rsid w:val="006F2346"/>
    <w:rsid w:val="006F40F0"/>
    <w:rsid w:val="006F4ACD"/>
    <w:rsid w:val="006F6342"/>
    <w:rsid w:val="0070146B"/>
    <w:rsid w:val="007037A4"/>
    <w:rsid w:val="0070489C"/>
    <w:rsid w:val="00720EAD"/>
    <w:rsid w:val="007220B8"/>
    <w:rsid w:val="007259BE"/>
    <w:rsid w:val="00750364"/>
    <w:rsid w:val="00750E1F"/>
    <w:rsid w:val="0075209D"/>
    <w:rsid w:val="0075585F"/>
    <w:rsid w:val="00755CFE"/>
    <w:rsid w:val="0076047A"/>
    <w:rsid w:val="007716F8"/>
    <w:rsid w:val="007723DD"/>
    <w:rsid w:val="007766F6"/>
    <w:rsid w:val="00776A18"/>
    <w:rsid w:val="00784109"/>
    <w:rsid w:val="00790F77"/>
    <w:rsid w:val="007936BE"/>
    <w:rsid w:val="007A3170"/>
    <w:rsid w:val="007B4F68"/>
    <w:rsid w:val="007C2C80"/>
    <w:rsid w:val="007C2EBE"/>
    <w:rsid w:val="007C77FE"/>
    <w:rsid w:val="007D2EEF"/>
    <w:rsid w:val="007E363A"/>
    <w:rsid w:val="007E6FBB"/>
    <w:rsid w:val="007E7594"/>
    <w:rsid w:val="007E7A21"/>
    <w:rsid w:val="007F0DE8"/>
    <w:rsid w:val="008151E3"/>
    <w:rsid w:val="008238E5"/>
    <w:rsid w:val="00824849"/>
    <w:rsid w:val="0087045F"/>
    <w:rsid w:val="0087550B"/>
    <w:rsid w:val="00876FD4"/>
    <w:rsid w:val="00881ABA"/>
    <w:rsid w:val="00885AE6"/>
    <w:rsid w:val="0088745D"/>
    <w:rsid w:val="008931C2"/>
    <w:rsid w:val="00893D39"/>
    <w:rsid w:val="00895767"/>
    <w:rsid w:val="008A0FBD"/>
    <w:rsid w:val="008A3749"/>
    <w:rsid w:val="008A3A93"/>
    <w:rsid w:val="008A59DB"/>
    <w:rsid w:val="008B0BD5"/>
    <w:rsid w:val="008B4DCD"/>
    <w:rsid w:val="008C1977"/>
    <w:rsid w:val="008C49B3"/>
    <w:rsid w:val="008D197E"/>
    <w:rsid w:val="008D209E"/>
    <w:rsid w:val="008D20CA"/>
    <w:rsid w:val="008D3B5F"/>
    <w:rsid w:val="008D5DDF"/>
    <w:rsid w:val="008E0FB8"/>
    <w:rsid w:val="008E3318"/>
    <w:rsid w:val="008E7F15"/>
    <w:rsid w:val="009006C1"/>
    <w:rsid w:val="009018DA"/>
    <w:rsid w:val="009030C4"/>
    <w:rsid w:val="009042C8"/>
    <w:rsid w:val="0090706F"/>
    <w:rsid w:val="00912F01"/>
    <w:rsid w:val="00915CC0"/>
    <w:rsid w:val="00923AEC"/>
    <w:rsid w:val="00923F2D"/>
    <w:rsid w:val="00927FD7"/>
    <w:rsid w:val="00930314"/>
    <w:rsid w:val="009346E5"/>
    <w:rsid w:val="00934911"/>
    <w:rsid w:val="00940D74"/>
    <w:rsid w:val="0094288C"/>
    <w:rsid w:val="00951AA9"/>
    <w:rsid w:val="00954F46"/>
    <w:rsid w:val="00957386"/>
    <w:rsid w:val="0095738D"/>
    <w:rsid w:val="009748BA"/>
    <w:rsid w:val="00975B0A"/>
    <w:rsid w:val="00975B2C"/>
    <w:rsid w:val="00981FFB"/>
    <w:rsid w:val="009867C1"/>
    <w:rsid w:val="009873B6"/>
    <w:rsid w:val="009914DC"/>
    <w:rsid w:val="00996534"/>
    <w:rsid w:val="00997DA0"/>
    <w:rsid w:val="009A37D0"/>
    <w:rsid w:val="009A7D9A"/>
    <w:rsid w:val="009B01EB"/>
    <w:rsid w:val="009C0060"/>
    <w:rsid w:val="009C0EC3"/>
    <w:rsid w:val="009C2DF4"/>
    <w:rsid w:val="009C6592"/>
    <w:rsid w:val="009C6F27"/>
    <w:rsid w:val="009E0E20"/>
    <w:rsid w:val="009E603A"/>
    <w:rsid w:val="009E78FF"/>
    <w:rsid w:val="009F082F"/>
    <w:rsid w:val="009F497D"/>
    <w:rsid w:val="00A00A55"/>
    <w:rsid w:val="00A052E6"/>
    <w:rsid w:val="00A06E8B"/>
    <w:rsid w:val="00A11F7C"/>
    <w:rsid w:val="00A168E6"/>
    <w:rsid w:val="00A17B21"/>
    <w:rsid w:val="00A26F0C"/>
    <w:rsid w:val="00A33EB0"/>
    <w:rsid w:val="00A35320"/>
    <w:rsid w:val="00A356A5"/>
    <w:rsid w:val="00A35B58"/>
    <w:rsid w:val="00A4314E"/>
    <w:rsid w:val="00A43BDD"/>
    <w:rsid w:val="00A44E20"/>
    <w:rsid w:val="00A51DC0"/>
    <w:rsid w:val="00A52484"/>
    <w:rsid w:val="00A56572"/>
    <w:rsid w:val="00A61927"/>
    <w:rsid w:val="00A65DF2"/>
    <w:rsid w:val="00A703C5"/>
    <w:rsid w:val="00A82D1D"/>
    <w:rsid w:val="00A82FD3"/>
    <w:rsid w:val="00A83F5B"/>
    <w:rsid w:val="00A84284"/>
    <w:rsid w:val="00A93D6A"/>
    <w:rsid w:val="00A963E5"/>
    <w:rsid w:val="00AA17F0"/>
    <w:rsid w:val="00AA328D"/>
    <w:rsid w:val="00AA6854"/>
    <w:rsid w:val="00AB0B5A"/>
    <w:rsid w:val="00AB1AEB"/>
    <w:rsid w:val="00AC1F5D"/>
    <w:rsid w:val="00AC3E06"/>
    <w:rsid w:val="00AC4794"/>
    <w:rsid w:val="00AC68A7"/>
    <w:rsid w:val="00AC72B7"/>
    <w:rsid w:val="00AC7890"/>
    <w:rsid w:val="00AD1F24"/>
    <w:rsid w:val="00AD2222"/>
    <w:rsid w:val="00AF4158"/>
    <w:rsid w:val="00AF4A4E"/>
    <w:rsid w:val="00B00E0D"/>
    <w:rsid w:val="00B1426A"/>
    <w:rsid w:val="00B15EF0"/>
    <w:rsid w:val="00B324CE"/>
    <w:rsid w:val="00B37BCC"/>
    <w:rsid w:val="00B40F70"/>
    <w:rsid w:val="00B45BE7"/>
    <w:rsid w:val="00B46115"/>
    <w:rsid w:val="00B51CE7"/>
    <w:rsid w:val="00B6387F"/>
    <w:rsid w:val="00B672FB"/>
    <w:rsid w:val="00B94E9E"/>
    <w:rsid w:val="00B97B4A"/>
    <w:rsid w:val="00BA220B"/>
    <w:rsid w:val="00BB2CE0"/>
    <w:rsid w:val="00BB50C4"/>
    <w:rsid w:val="00BB5AEE"/>
    <w:rsid w:val="00BB7A2A"/>
    <w:rsid w:val="00BC2054"/>
    <w:rsid w:val="00BC4F29"/>
    <w:rsid w:val="00BD03DA"/>
    <w:rsid w:val="00BD04F2"/>
    <w:rsid w:val="00BD1C44"/>
    <w:rsid w:val="00BD7A9B"/>
    <w:rsid w:val="00BE0D94"/>
    <w:rsid w:val="00BE2A8A"/>
    <w:rsid w:val="00BE3AFD"/>
    <w:rsid w:val="00BF32D1"/>
    <w:rsid w:val="00BF37F1"/>
    <w:rsid w:val="00BF5C64"/>
    <w:rsid w:val="00C00EF0"/>
    <w:rsid w:val="00C02BE7"/>
    <w:rsid w:val="00C04AD5"/>
    <w:rsid w:val="00C05BC6"/>
    <w:rsid w:val="00C1258A"/>
    <w:rsid w:val="00C22BB7"/>
    <w:rsid w:val="00C40EE3"/>
    <w:rsid w:val="00C41CCD"/>
    <w:rsid w:val="00C454D1"/>
    <w:rsid w:val="00C514AA"/>
    <w:rsid w:val="00C7652B"/>
    <w:rsid w:val="00C77148"/>
    <w:rsid w:val="00C82452"/>
    <w:rsid w:val="00C8454B"/>
    <w:rsid w:val="00C90149"/>
    <w:rsid w:val="00C9214F"/>
    <w:rsid w:val="00C95ECE"/>
    <w:rsid w:val="00CA12D3"/>
    <w:rsid w:val="00CA2512"/>
    <w:rsid w:val="00CB2E84"/>
    <w:rsid w:val="00CB5C12"/>
    <w:rsid w:val="00CB6001"/>
    <w:rsid w:val="00CD065B"/>
    <w:rsid w:val="00CD1874"/>
    <w:rsid w:val="00CD47F2"/>
    <w:rsid w:val="00CE2C81"/>
    <w:rsid w:val="00CE661C"/>
    <w:rsid w:val="00CF17B2"/>
    <w:rsid w:val="00D01F61"/>
    <w:rsid w:val="00D0545D"/>
    <w:rsid w:val="00D11EB8"/>
    <w:rsid w:val="00D2164D"/>
    <w:rsid w:val="00D26276"/>
    <w:rsid w:val="00D341BA"/>
    <w:rsid w:val="00D3707E"/>
    <w:rsid w:val="00D47020"/>
    <w:rsid w:val="00D50050"/>
    <w:rsid w:val="00D5164D"/>
    <w:rsid w:val="00D519A4"/>
    <w:rsid w:val="00D60C59"/>
    <w:rsid w:val="00D66161"/>
    <w:rsid w:val="00D7223B"/>
    <w:rsid w:val="00D7391F"/>
    <w:rsid w:val="00D73DF9"/>
    <w:rsid w:val="00D770F9"/>
    <w:rsid w:val="00D774E9"/>
    <w:rsid w:val="00D85987"/>
    <w:rsid w:val="00D90072"/>
    <w:rsid w:val="00DA1806"/>
    <w:rsid w:val="00DB181C"/>
    <w:rsid w:val="00DB1B48"/>
    <w:rsid w:val="00DB6829"/>
    <w:rsid w:val="00DC2EE8"/>
    <w:rsid w:val="00DC42A7"/>
    <w:rsid w:val="00DC4894"/>
    <w:rsid w:val="00DD3A12"/>
    <w:rsid w:val="00DE1E37"/>
    <w:rsid w:val="00DE5199"/>
    <w:rsid w:val="00DF26EA"/>
    <w:rsid w:val="00DF3AD6"/>
    <w:rsid w:val="00E02DE9"/>
    <w:rsid w:val="00E03085"/>
    <w:rsid w:val="00E10FF1"/>
    <w:rsid w:val="00E120EC"/>
    <w:rsid w:val="00E235AA"/>
    <w:rsid w:val="00E243D1"/>
    <w:rsid w:val="00E24509"/>
    <w:rsid w:val="00E25EA0"/>
    <w:rsid w:val="00E42749"/>
    <w:rsid w:val="00E43CDA"/>
    <w:rsid w:val="00E4404E"/>
    <w:rsid w:val="00E45A68"/>
    <w:rsid w:val="00E502E3"/>
    <w:rsid w:val="00E52926"/>
    <w:rsid w:val="00E614DC"/>
    <w:rsid w:val="00E75007"/>
    <w:rsid w:val="00E77A90"/>
    <w:rsid w:val="00E9102D"/>
    <w:rsid w:val="00EB3DCC"/>
    <w:rsid w:val="00EB5253"/>
    <w:rsid w:val="00EC612F"/>
    <w:rsid w:val="00ED1DD0"/>
    <w:rsid w:val="00ED5B49"/>
    <w:rsid w:val="00ED6D43"/>
    <w:rsid w:val="00EE1311"/>
    <w:rsid w:val="00EE44FC"/>
    <w:rsid w:val="00F056CB"/>
    <w:rsid w:val="00F0788E"/>
    <w:rsid w:val="00F1271A"/>
    <w:rsid w:val="00F24C12"/>
    <w:rsid w:val="00F3157F"/>
    <w:rsid w:val="00F3721D"/>
    <w:rsid w:val="00F41114"/>
    <w:rsid w:val="00F41F0C"/>
    <w:rsid w:val="00F42E70"/>
    <w:rsid w:val="00F44805"/>
    <w:rsid w:val="00F4631B"/>
    <w:rsid w:val="00F528ED"/>
    <w:rsid w:val="00F52B4A"/>
    <w:rsid w:val="00F5720F"/>
    <w:rsid w:val="00F60018"/>
    <w:rsid w:val="00F60AAC"/>
    <w:rsid w:val="00F635A0"/>
    <w:rsid w:val="00F71975"/>
    <w:rsid w:val="00F74428"/>
    <w:rsid w:val="00F74D4A"/>
    <w:rsid w:val="00F77ADC"/>
    <w:rsid w:val="00F84A77"/>
    <w:rsid w:val="00F870BF"/>
    <w:rsid w:val="00F93523"/>
    <w:rsid w:val="00F941DE"/>
    <w:rsid w:val="00F94819"/>
    <w:rsid w:val="00FA5736"/>
    <w:rsid w:val="00FA5950"/>
    <w:rsid w:val="00FA6208"/>
    <w:rsid w:val="00FB2E0B"/>
    <w:rsid w:val="00FB3DEF"/>
    <w:rsid w:val="00FB5BBF"/>
    <w:rsid w:val="00FB5EF9"/>
    <w:rsid w:val="00FC6FCD"/>
    <w:rsid w:val="00FC7814"/>
    <w:rsid w:val="00FD31C9"/>
    <w:rsid w:val="00FD5854"/>
    <w:rsid w:val="00FD698E"/>
    <w:rsid w:val="00FE048D"/>
    <w:rsid w:val="00FE4859"/>
    <w:rsid w:val="00FE50B0"/>
    <w:rsid w:val="00FE6B9F"/>
    <w:rsid w:val="00FE7757"/>
    <w:rsid w:val="00FF621A"/>
    <w:rsid w:val="00FF73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63ED50F"/>
  <w15:docId w15:val="{00F703EE-C3CD-47F3-AEC9-EBE60213D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5900"/>
    <w:pPr>
      <w:keepNext/>
      <w:spacing w:after="0" w:line="240" w:lineRule="auto"/>
      <w:jc w:val="both"/>
      <w:outlineLvl w:val="0"/>
    </w:pPr>
    <w:rPr>
      <w:rFonts w:ascii="Arial" w:eastAsia="Times New Roman" w:hAnsi="Arial" w:cs="Times New Roman"/>
      <w:b/>
      <w:bCs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sid w:val="00D66161"/>
    <w:pPr>
      <w:spacing w:after="0" w:line="240" w:lineRule="auto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Sangradetextonormal">
    <w:name w:val="Body Text Indent"/>
    <w:basedOn w:val="Normal"/>
    <w:link w:val="SangradetextonormalCar"/>
    <w:rsid w:val="00D66161"/>
    <w:pPr>
      <w:spacing w:after="0" w:line="240" w:lineRule="auto"/>
      <w:ind w:left="708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Textoindependiente2">
    <w:name w:val="Body Text 2"/>
    <w:basedOn w:val="Normal"/>
    <w:link w:val="Textoindependiente2Car"/>
    <w:uiPriority w:val="99"/>
    <w:unhideWhenUsed/>
    <w:rsid w:val="00285900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285900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285900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285900"/>
  </w:style>
  <w:style w:type="character" w:customStyle="1" w:styleId="Ttulo1Car">
    <w:name w:val="Título 1 Car"/>
    <w:basedOn w:val="Fuentedeprrafopredeter"/>
    <w:link w:val="Ttulo1"/>
    <w:uiPriority w:val="9"/>
    <w:rsid w:val="00285900"/>
    <w:rPr>
      <w:rFonts w:ascii="Arial" w:eastAsia="Times New Roman" w:hAnsi="Arial" w:cs="Times New Roman"/>
      <w:b/>
      <w:bCs/>
      <w:szCs w:val="24"/>
      <w:lang w:val="es-ES" w:eastAsia="es-ES"/>
    </w:rPr>
  </w:style>
  <w:style w:type="character" w:styleId="Hipervnculo">
    <w:name w:val="Hyperlink"/>
    <w:basedOn w:val="Fuentedeprrafopredeter"/>
    <w:rsid w:val="00285900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DA1806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8454B"/>
  </w:style>
  <w:style w:type="paragraph" w:styleId="Piedepgina">
    <w:name w:val="footer"/>
    <w:basedOn w:val="Normal"/>
    <w:link w:val="Piedepgina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8454B"/>
  </w:style>
  <w:style w:type="paragraph" w:styleId="Textodeglobo">
    <w:name w:val="Balloon Text"/>
    <w:basedOn w:val="Normal"/>
    <w:link w:val="TextodegloboCar"/>
    <w:uiPriority w:val="99"/>
    <w:semiHidden/>
    <w:unhideWhenUsed/>
    <w:rsid w:val="00C845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8454B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2969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visitado">
    <w:name w:val="FollowedHyperlink"/>
    <w:basedOn w:val="Fuentedeprrafopredeter"/>
    <w:uiPriority w:val="99"/>
    <w:semiHidden/>
    <w:unhideWhenUsed/>
    <w:rsid w:val="00D341BA"/>
    <w:rPr>
      <w:color w:val="800080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9B01E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B01E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B01E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B01E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B01EB"/>
    <w:rPr>
      <w:b/>
      <w:bCs/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912F01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912F01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912F01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unhideWhenUsed/>
    <w:rsid w:val="0058710D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58710D"/>
    <w:rPr>
      <w:sz w:val="20"/>
      <w:szCs w:val="20"/>
    </w:rPr>
  </w:style>
  <w:style w:type="character" w:styleId="Refdenotaalpie">
    <w:name w:val="footnote reference"/>
    <w:basedOn w:val="Fuentedeprrafopredeter"/>
    <w:uiPriority w:val="99"/>
    <w:unhideWhenUsed/>
    <w:rsid w:val="0058710D"/>
    <w:rPr>
      <w:vertAlign w:val="superscript"/>
    </w:rPr>
  </w:style>
  <w:style w:type="paragraph" w:customStyle="1" w:styleId="EstiloTrebuchetMSJustificado">
    <w:name w:val="Estilo Trebuchet MS Justificado"/>
    <w:basedOn w:val="Normal"/>
    <w:rsid w:val="00E9102D"/>
    <w:pPr>
      <w:spacing w:before="120" w:after="120" w:line="240" w:lineRule="auto"/>
      <w:jc w:val="both"/>
    </w:pPr>
    <w:rPr>
      <w:rFonts w:ascii="Trebuchet MS" w:eastAsia="Times New Roman" w:hAnsi="Trebuchet MS" w:cs="Times New Roman"/>
      <w:sz w:val="24"/>
      <w:szCs w:val="20"/>
      <w:lang w:val="es-ES" w:eastAsia="es-ES"/>
    </w:rPr>
  </w:style>
  <w:style w:type="paragraph" w:styleId="Sinespaciado">
    <w:name w:val="No Spacing"/>
    <w:uiPriority w:val="1"/>
    <w:qFormat/>
    <w:rsid w:val="009748BA"/>
    <w:pPr>
      <w:spacing w:after="0" w:line="240" w:lineRule="auto"/>
    </w:pPr>
  </w:style>
  <w:style w:type="paragraph" w:customStyle="1" w:styleId="Default">
    <w:name w:val="Default"/>
    <w:rsid w:val="00BD04F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C3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6B1AB7"/>
    <w:pPr>
      <w:widowControl w:val="0"/>
      <w:spacing w:after="120" w:line="240" w:lineRule="auto"/>
      <w:ind w:left="283"/>
    </w:pPr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6B1AB7"/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gmail-m-3420231557043886766m5700890729691210044gmail-m5908541525554228332gmail-m8679861541875886917gmail-m-4222498118902196173gmail-il">
    <w:name w:val="gmail-m_-3420231557043886766m_5700890729691210044gmail-m_5908541525554228332gmail-m_8679861541875886917gmail-m_-4222498118902196173gmail-il"/>
    <w:basedOn w:val="Fuentedeprrafopredeter"/>
    <w:rsid w:val="009E78FF"/>
  </w:style>
  <w:style w:type="character" w:customStyle="1" w:styleId="UnresolvedMention">
    <w:name w:val="Unresolved Mention"/>
    <w:basedOn w:val="Fuentedeprrafopredeter"/>
    <w:uiPriority w:val="99"/>
    <w:semiHidden/>
    <w:unhideWhenUsed/>
    <w:rsid w:val="00385D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6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29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18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94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96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76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8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498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DA3378-ED3A-4D47-8CE4-6951302D8F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5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ERSONAL</Company>
  <LinksUpToDate>false</LinksUpToDate>
  <CharactersWithSpaces>6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mela Aranda</dc:creator>
  <cp:lastModifiedBy>Joaquin</cp:lastModifiedBy>
  <cp:revision>2</cp:revision>
  <cp:lastPrinted>2019-12-16T20:27:00Z</cp:lastPrinted>
  <dcterms:created xsi:type="dcterms:W3CDTF">2021-12-13T20:14:00Z</dcterms:created>
  <dcterms:modified xsi:type="dcterms:W3CDTF">2021-12-13T20:14:00Z</dcterms:modified>
</cp:coreProperties>
</file>